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56456500"/>
        <w:docPartObj>
          <w:docPartGallery w:val="Cover Pages"/>
          <w:docPartUnique/>
        </w:docPartObj>
      </w:sdtPr>
      <w:sdtContent>
        <w:p w14:paraId="551BC891" w14:textId="240E3F44" w:rsidR="009A5BAF" w:rsidRDefault="009A5BA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5EA564B" wp14:editId="29FD392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F0A1746" w14:textId="206B00F0" w:rsidR="009A5BAF" w:rsidRPr="009A5BAF" w:rsidRDefault="009A5BAF">
                                      <w:pPr>
                                        <w:pStyle w:val="NoSpacing"/>
                                        <w:rPr>
                                          <w:b/>
                                          <w:bC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9A5BAF">
                                        <w:rPr>
                                          <w:b/>
                                          <w:bCs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712BD050" w14:textId="434F4058" w:rsidR="009A5BAF" w:rsidRPr="009A5BAF" w:rsidRDefault="009A5BAF">
                                  <w:pPr>
                                    <w:pStyle w:val="NoSpacing"/>
                                    <w:rPr>
                                      <w:b/>
                                      <w:bCs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bCs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9A5BAF">
                                        <w:rPr>
                                          <w:b/>
                                          <w:bCs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9A5BAF">
                                    <w:rPr>
                                      <w:b/>
                                      <w:bCs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bCs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9A5BAF">
                                        <w:rPr>
                                          <w:b/>
                                          <w:bCs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0A875449" w14:textId="04AA2CDE" w:rsidR="009A5BAF" w:rsidRDefault="009A5BAF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Web Engineering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04B92022" w14:textId="13B16016" w:rsidR="009A5BAF" w:rsidRDefault="009A5BAF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Lab 4 Task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5EA564B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F0A1746" w14:textId="206B00F0" w:rsidR="009A5BAF" w:rsidRPr="009A5BAF" w:rsidRDefault="009A5BAF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r w:rsidRPr="009A5BAF">
                                  <w:rPr>
                                    <w:b/>
                                    <w:bCs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712BD050" w14:textId="434F4058" w:rsidR="009A5BAF" w:rsidRPr="009A5BAF" w:rsidRDefault="009A5BAF">
                            <w:pPr>
                              <w:pStyle w:val="NoSpacing"/>
                              <w:rPr>
                                <w:b/>
                                <w:bCs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9A5BAF">
                                  <w:rPr>
                                    <w:b/>
                                    <w:bCs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SE(6A)</w:t>
                                </w:r>
                              </w:sdtContent>
                            </w:sdt>
                            <w:r w:rsidRPr="009A5BAF">
                              <w:rPr>
                                <w:b/>
                                <w:bCs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9A5BAF">
                                  <w:rPr>
                                    <w:b/>
                                    <w:bCs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A875449" w14:textId="04AA2CDE" w:rsidR="009A5BAF" w:rsidRDefault="009A5BAF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Web Engineering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B92022" w14:textId="13B16016" w:rsidR="009A5BAF" w:rsidRDefault="009A5BAF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Lab 4 Task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C396B08" w14:textId="125F4FEF" w:rsidR="009A5BAF" w:rsidRDefault="009A5BAF">
          <w:r>
            <w:br w:type="page"/>
          </w:r>
        </w:p>
      </w:sdtContent>
    </w:sdt>
    <w:p w14:paraId="734DBE11" w14:textId="2B86F4F5" w:rsidR="00E44C3E" w:rsidRDefault="009A5BAF" w:rsidP="009A5BAF">
      <w:pPr>
        <w:jc w:val="center"/>
        <w:rPr>
          <w:b/>
          <w:sz w:val="48"/>
          <w:szCs w:val="48"/>
        </w:rPr>
      </w:pPr>
      <w:r w:rsidRPr="009A5BAF">
        <w:rPr>
          <w:b/>
          <w:sz w:val="48"/>
          <w:szCs w:val="48"/>
        </w:rPr>
        <w:lastRenderedPageBreak/>
        <w:t>Task 1</w:t>
      </w:r>
    </w:p>
    <w:p w14:paraId="73703404" w14:textId="3C92C397" w:rsidR="009A5BAF" w:rsidRDefault="009A5BAF" w:rsidP="009A5BAF">
      <w:pPr>
        <w:rPr>
          <w:b/>
          <w:sz w:val="32"/>
          <w:szCs w:val="32"/>
        </w:rPr>
      </w:pPr>
      <w:r>
        <w:rPr>
          <w:b/>
          <w:sz w:val="32"/>
          <w:szCs w:val="32"/>
        </w:rPr>
        <w:t>Comments in HTML</w:t>
      </w:r>
    </w:p>
    <w:p w14:paraId="65663AEA" w14:textId="4D51B88C" w:rsidR="009A5BAF" w:rsidRDefault="009A5BAF" w:rsidP="009A5BAF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416A671" wp14:editId="20A0DB3D">
            <wp:extent cx="3985605" cy="1127858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19FA9" w14:textId="41DBEFA1" w:rsidR="009A5BAF" w:rsidRDefault="009A5BAF" w:rsidP="009A5BAF">
      <w:pPr>
        <w:rPr>
          <w:b/>
          <w:sz w:val="32"/>
          <w:szCs w:val="32"/>
        </w:rPr>
      </w:pPr>
    </w:p>
    <w:p w14:paraId="5B52BAD9" w14:textId="3A075BF3" w:rsidR="009A5BAF" w:rsidRDefault="009A5BAF" w:rsidP="009A5BAF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Comments in </w:t>
      </w:r>
      <w:r>
        <w:rPr>
          <w:b/>
          <w:sz w:val="32"/>
          <w:szCs w:val="32"/>
        </w:rPr>
        <w:t>CSS</w:t>
      </w:r>
    </w:p>
    <w:p w14:paraId="475F452E" w14:textId="131143C5" w:rsidR="009A5BAF" w:rsidRDefault="009A5BAF" w:rsidP="009A5BAF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8410579" wp14:editId="73049D3E">
            <wp:extent cx="2179509" cy="2255715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509" cy="225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193F1" w14:textId="307DF3BD" w:rsidR="009A5BAF" w:rsidRDefault="009A5BAF" w:rsidP="009A5BAF">
      <w:pPr>
        <w:rPr>
          <w:b/>
          <w:sz w:val="32"/>
          <w:szCs w:val="32"/>
        </w:rPr>
      </w:pPr>
    </w:p>
    <w:p w14:paraId="6F9D618D" w14:textId="7AB9479F" w:rsidR="009A5BAF" w:rsidRDefault="009A5BAF" w:rsidP="009A5BAF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Comments in </w:t>
      </w:r>
      <w:r>
        <w:rPr>
          <w:b/>
          <w:sz w:val="32"/>
          <w:szCs w:val="32"/>
        </w:rPr>
        <w:t>JavaScript</w:t>
      </w:r>
    </w:p>
    <w:p w14:paraId="4E44C2BA" w14:textId="0CF63969" w:rsidR="009A5BAF" w:rsidRDefault="009A5BAF" w:rsidP="009A5BAF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D0535ED" wp14:editId="69C583BE">
            <wp:extent cx="4099915" cy="185182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C6436" w14:textId="77777777" w:rsidR="009A5BAF" w:rsidRDefault="009A5BAF" w:rsidP="009A5BAF">
      <w:pPr>
        <w:rPr>
          <w:b/>
          <w:sz w:val="32"/>
          <w:szCs w:val="32"/>
        </w:rPr>
      </w:pPr>
    </w:p>
    <w:p w14:paraId="2D84D100" w14:textId="77777777" w:rsidR="009A5BAF" w:rsidRPr="009A5BAF" w:rsidRDefault="009A5BAF" w:rsidP="009A5BAF">
      <w:pPr>
        <w:rPr>
          <w:b/>
          <w:sz w:val="32"/>
          <w:szCs w:val="32"/>
        </w:rPr>
      </w:pPr>
    </w:p>
    <w:sectPr w:rsidR="009A5BAF" w:rsidRPr="009A5BAF" w:rsidSect="009A5BAF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5D144" w14:textId="77777777" w:rsidR="00C92C3F" w:rsidRDefault="00C92C3F" w:rsidP="009A5BAF">
      <w:pPr>
        <w:spacing w:after="0" w:line="240" w:lineRule="auto"/>
      </w:pPr>
      <w:r>
        <w:separator/>
      </w:r>
    </w:p>
  </w:endnote>
  <w:endnote w:type="continuationSeparator" w:id="0">
    <w:p w14:paraId="11E8BC46" w14:textId="77777777" w:rsidR="00C92C3F" w:rsidRDefault="00C92C3F" w:rsidP="009A5B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27146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A3D593" w14:textId="304541A6" w:rsidR="009A5BAF" w:rsidRDefault="009A5BA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B27EDA" w14:textId="77777777" w:rsidR="009A5BAF" w:rsidRDefault="009A5B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31B9F" w14:textId="77777777" w:rsidR="00C92C3F" w:rsidRDefault="00C92C3F" w:rsidP="009A5BAF">
      <w:pPr>
        <w:spacing w:after="0" w:line="240" w:lineRule="auto"/>
      </w:pPr>
      <w:r>
        <w:separator/>
      </w:r>
    </w:p>
  </w:footnote>
  <w:footnote w:type="continuationSeparator" w:id="0">
    <w:p w14:paraId="583CA1C8" w14:textId="77777777" w:rsidR="00C92C3F" w:rsidRDefault="00C92C3F" w:rsidP="009A5B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64ACB" w14:textId="70CF71C8" w:rsidR="009A5BAF" w:rsidRDefault="009A5BAF">
    <w:pPr>
      <w:pStyle w:val="Header"/>
    </w:pPr>
    <w:r w:rsidRPr="009A5BAF">
      <w:rPr>
        <w:b/>
        <w:sz w:val="24"/>
        <w:szCs w:val="24"/>
      </w:rPr>
      <w:t>19F-0916</w:t>
    </w:r>
    <w:r>
      <w:ptab w:relativeTo="margin" w:alignment="center" w:leader="none"/>
    </w:r>
    <w:r w:rsidRPr="009A5BAF">
      <w:rPr>
        <w:b/>
        <w:sz w:val="28"/>
        <w:szCs w:val="28"/>
      </w:rPr>
      <w:t>WE Lab 4 Tasks</w:t>
    </w:r>
    <w:r>
      <w:ptab w:relativeTo="margin" w:alignment="right" w:leader="none"/>
    </w:r>
    <w:r w:rsidRPr="009A5BAF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TAxMjMzMjYxNTNX0lEKTi0uzszPAykwrAUAFttS9iwAAAA="/>
  </w:docVars>
  <w:rsids>
    <w:rsidRoot w:val="009A5BAF"/>
    <w:rsid w:val="00450BBE"/>
    <w:rsid w:val="009A5BAF"/>
    <w:rsid w:val="00C92C3F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E1EDC"/>
  <w15:chartTrackingRefBased/>
  <w15:docId w15:val="{1560B6DE-2EDD-4FBE-BCB7-48CB1DA2D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BAF"/>
  </w:style>
  <w:style w:type="paragraph" w:styleId="Footer">
    <w:name w:val="footer"/>
    <w:basedOn w:val="Normal"/>
    <w:link w:val="FooterChar"/>
    <w:uiPriority w:val="99"/>
    <w:unhideWhenUsed/>
    <w:rsid w:val="009A5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BAF"/>
  </w:style>
  <w:style w:type="paragraph" w:styleId="NoSpacing">
    <w:name w:val="No Spacing"/>
    <w:link w:val="NoSpacingChar"/>
    <w:uiPriority w:val="1"/>
    <w:qFormat/>
    <w:rsid w:val="009A5BA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A5BA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1</Words>
  <Characters>68</Characters>
  <Application>Microsoft Office Word</Application>
  <DocSecurity>0</DocSecurity>
  <Lines>1</Lines>
  <Paragraphs>1</Paragraphs>
  <ScaleCrop>false</ScaleCrop>
  <Company>SE(6A)</Company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Lab</dc:title>
  <dc:subject>Lab 4 Task</dc:subject>
  <dc:creator>Muhammad Abdullah</dc:creator>
  <cp:keywords/>
  <dc:description/>
  <cp:lastModifiedBy>Muhammad Abdullah</cp:lastModifiedBy>
  <cp:revision>1</cp:revision>
  <dcterms:created xsi:type="dcterms:W3CDTF">2022-03-04T04:07:00Z</dcterms:created>
  <dcterms:modified xsi:type="dcterms:W3CDTF">2022-03-04T04:10:00Z</dcterms:modified>
</cp:coreProperties>
</file>